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30766</w:t>
      </w:r>
    </w:p>
    <w:p>
      <w:pPr>
        <w:pStyle w:val="Date"/>
      </w:pPr>
      <w:r>
        <w:t xml:space="preserve">วันจันทร์ที่</w:t>
      </w:r>
      <w:r>
        <w:t xml:space="preserve"> </w:t>
      </w:r>
      <w:r>
        <w:t xml:space="preserve">3</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ชาย) ต่อไปจะมานำเสนอ สื่อและเทคโนโลยีการสื่อสารมหาวิทวิโกับแอปยาลัยสำนักสื่อและเทคโนโลยีการศึกษามหาวิทยาลัยศรีนครินทร์วิโรจน์ครับ โดยความสำคัญของการวิจัย ผลการวิจัยครั้งนี้จะได้รุปแบบแอปพลิเคชันคุรุภัณฑ์โสตสำนักสื่อและเทคโนโลยีการศึกษาของวิทยาลัยศรีนครินทร์วิโรจ เพื่อลดในการตรวจสอบคุรุภัณฑ์แล้วก็เพิ่มประสิทธิภาพในการตรวจครุภัณฑ์ครับ แล้วก็ในส่วนของผู้บริหารจะใช้ดูข้อมูลที่กระจายได้ด้วยครับเครื่องมือที่ใช้ในการวิจัย มีแบบสัมภาษณ์ความคิดเห็นเพื่อพัฒนาแอปพลิเคชัน แล้วก้แบบประเมินคุณภาพแอปพลิเคชัน 3 แบบ และก็แอปพลิเคชันเพื่อการจัดการบริหาร4. แบบประเมินผลการใช้งานครับ แอปพลิเคชันนี้ทำเป็นเว็บแอปพลิเคชันครับ ไม่ทราบสคริปที่ใช้ แล้วก็เรื่องที่ 2 ครับ การพัฒนาแอปพลิเคชันเพื่อการจัดการจราจรหน้าสถานศึกษาครับ วัตถุประสงค์การวิจัย ก็คือเพื่อออกแบบแอปพลิเคชันจราจรหน้าสถานศึกษาแล้วก็ประเมินออกแบบแอปพลิเคชันเพื่อใสำหรับจัดการจราจรหน้าสถานศึกษาโดยประโยชน์ ก็คือนำไปการแก้ไขปัญหาการจราจรหน้าสถานศึกษา 2. สามารถใช้เป็นต้นแบบการแจ้งเตือนประเภทอื่นได้ด้วยครับ แล้วก็ 3.ผู้โดยสารครับ 4. ช่วยลดการจราจรแออัดหน้าสถานศึกษาครับ แล้วก็ 6. ลดปัญหาการโจรกรรมนักเรียน และก็อันสุดท้าย 7. ช่วยให้นักเรียนกลับถึงที่พักอย่างปลอดภัยครับ เครื่องมือในการทำวิจัย ใช้ Visual Code Studio ครับ สำหรับเขียนโค้ดครับ ใช้ Apashe หรือ OVA เป็น Platform แอปพลิเคชันครับ แล้วก็ใช้ Firebase เป็นซอฟต์แวร์ในการจัดการข้อมูลแจ้งเตือนครับ แล้วก็ใช้ Android เป็นระบบปฏิบัติการ เพื่อที่จะรองรับเป็นระบบปฏิบัติการใช้สร้างตัวแอปพลิเคชันครับ เรื่องที่ 3 ครับ การพัฒนาแอปพลิเคชันสำหรับเผยแพร่ทางวัฒนธรรมของภาคใต้ตอนล่างครับ เครื่องมือที่ใช้ในการทำวิจัย ใช้ MySQL เป็นตัวจำลองเซิฟเวอร์ครับ ใช้สร้าง HTML CSS แอปพลิเคชันมันมีแค่นี้จริง ๆ ไม่มีครับ 4. เรื่องสื่อการเรียนรูบนสื่อคอมพิวเตอร์เคลื่อนที่ นักสื่อสารนิเทศ… นักสารสนเทศครับ จุดประสงค์ในการทำวิจัย คือ เพื่อพัฒนาแอปพลิเคชันสื่อสารการเรียนรู้บนอุปกรณ์เคลื่อนที่ครับ แล้วก็ 2 เพื่อประเมินคุณภาพแอปพลิเคชันในการสื่อสาร เรียนรู้บนอุปกรณ์เคลื่อนที่แล้วก็ 3. ประเมินความพึงพอใจในการใช้งานครับ โดยเครื่องมือที่ใช้ในการสร้างคือ Thunkable ค เว็บแอปพลิเคชันเหมือนกันครับ เลยไม่ทราบ Scripครับ เรื่องที่ 4 5. เรื่องสุดท้ายครับ สำหรับเรื่องแอปพลิเคชัน ไม่ครับ เหมือนจะหายไปนะครับ การสร้างแอปพลิเคชันสำหรับการบริหารงานการซ่อมบำรุงครับ โดยวัตถุประสงค์ ก็คือออกแบบระบบสำหรับจัดการซ่อมบำรุง จัดการงานซ่อมบำรุงให้กับวิศวกรครับ 3. เพื่อวางแผนการจัดการในการซ่อมบำรุง ประโยชน์ที่คาดว่าจะได้มีได้ระบบในการจัดการซ่อมบำรุง และ 2. แจ้งผลผ่านความสะดวกครับ 3. ลดการจัดสรรงาน แล้วด4. นำข้อมูลไปใช้วางแผนกลยุทธ์การทำงาน เครื่องมือที่ใช้ในการสร้างแอปพลิเคชันมี Windows 10 ครับ เป็นระบบปฏิบัติการที่ใช้สร้างแอปพลิเคชันครับ เป็นโปรแกรมสำหรับสร้างแอปพลิเคชัน แล้วก็แอเป็นโปรแกรมจำลอง Server มี HTML เป็นภษจบครับ ขอบคุณครับ ถ้าเป็นของผมจะทำแบบ… ขอย้อนกลับไปดูก่อน ก็คงจะคล้าย ๆ กับตัว… น่าจะทำเกี่ยวกับสื่อครับ สื่อพวกสื่อการเรียนรู้ที่เกี่ยวกับภาษา เพราะผมก็เป็นคนได้ภาษาหน่อยหนึ่งใครจะนำเสนอเป็นคนต่อไปครับ ไม่ต้องมองหน้า เตรียมตัวแล้วน่ะ เอาสไลด์ลงแล้วน่ะ ลุกขึ้นมาเลยไม่ต้องมองหน้า ลุกขึ้นมาเลย เร็วจะได้เสร็จ ๆ</w:t>
      </w:r>
    </w:p>
    <w:p>
      <w:pPr>
        <w:pStyle w:val="BodyText"/>
      </w:pPr>
      <w:r>
        <w:t xml:space="preserve">(นักศึกษาหญิง) สวัสดีค่ะ สำหรับเรื่องแรกนะคะ เป็นการพัฒนาแอปพลิเคชันสื่อการเรียนรู้บนอุปกรณ์เครื่องที่ เรื่อง ภาษาอังกฤษ สำหรับนักสารสนเทศค่ะตัวแอปพลิเคชันนะคะ จะเป็นระบบ… แอปพลิเคชันจัดทำเพื่อสร้างเนื้อหา คำศัพท์ ความรู้ เกี่ยวกับภาษาอังกฤษนะคะ 2. แอปพลิเคชันส่งเสริมการเรียนรู้และทักษะการเขียนโปรแกรมคอมพิวเตอร์เบื้องต้น แอปพลิเคชันส่งเสริมการเรียนรู้และทักษะการขียนโปรแกรมคอมพิวเตอร์เบื้องต้น ทำให้สะดวกในการเรียนรู้ทักษะการเขียนภาษาคอมพิวเตอร์และในโปรแกรมนี้ก็จะมีความรู้พื้นฐานต่าง ๆ อีกมากมายค่ะ อันนี้ก็จะเป็นหน้าต่อของแอปพลิเคชันนะคะ แล้วก็หน้าจอหลักค่ะ แล้วก็จะเป็นโปรแกรมที่นำมาใช้สร้างแอปฯ ค่ะ 3. การพัฒนาระบบแอปพลิเคชันเพื่อจัดการการจราจรหน้าสถานศึกษาโปรแกรมนี้ใช้กับการรับส่งนักเรียนของโรงเรียนแห่งหนึ่งนะคะ ก็คือจะมีในระบบจะมีการเช็กข้อมูลของนักเรียน สมมติว่าผู้ปกครองของคนนี้จะเข้ามารับลูก เราก็จะสามารถเช็กได้ว่าลูกของเรายังอยู่ในโรงเรียนไหม แล้วถ้าเรารับลูกเราเสร็จแล้ว ก็คือจะขึ้นในระบบค่ะ ตัวนี้ก็จะเป็นหน้าตาของแอปพลิเคชันนะคะ แล้วก็ระบบที่ใช้ทำ4. การพัฒนาแอปพลิเคชันสำหรับอุปกรณ์เครื่องที่ เพื่อจัดการวิถีชุมชนศึกษา ตำบลบางแล อำเภอเมือง จังหวัดเชียงราย ก็คือเป็นแอปพลิเคชันสั่งอาหารนะคะ ตัวนี้ ก็คือจะเป็นตัวแอปพลิเคชัน แล้วก็เป็นหน้าหลักค่ะ และนี่ก็คือ เป็นเครื่องมือที่ใช้ในการทำแอปพลิเคชันค่ะ ในวิจัยนี้ส่วนมากจะเป็นข้อมูลแบบนี้ ซึ่งเขาไม่ระบุว่าทำมาจากแอปฯ ไหนค่ะ และ 5. การพัฒนาแอปพลิเคชันระบบอัจฉริยะ สินค้าด้วยสมาร์ตดฟน ในยุคเศดิจิทัลตัวนี้จะเป็นหน้าแอปพลิเคชันนะคะ แล้วก็หน้าหลัก ส่วนขั้นตอนสร้างแอปก็คือข้อมูลที่อ่านมา ก็คือจับใจความได้ ก็คือเป็นขั้นตอนการพัฒนาแอปพลิเคชันบนระบบปฏิบัติการ Android โดยใช้ Software และ Hardware ค่ะ ขอบคุณค่ะ</w:t>
      </w:r>
    </w:p>
    <w:p>
      <w:pPr>
        <w:pStyle w:val="BodyText"/>
      </w:pPr>
      <w:r>
        <w:t xml:space="preserve">(อาจารย์สุธิรา) เมื่อกี้จากที่เพื่อน ๆ นำเสนอนะคะ มันจะมีแอปพลิเคชันที่คล้ายกัน อยู่ 2 ตัว แล้วก็… นะคะ ทีนี้ เดี๋ยวคนที่นำเสนอปรับเด้อ ปรับแก้ เหมือนขนาดตัวอักษรในครั้งก่อนบอกไปแล้ว แต่มุกน่าจะไม่ได้มา ก็คือถ้าเป็นหัวเรื่อง ก็ต้องมีขนาดตั้งแต่ 40 นะ ฟอนต์มีขนาด 40 ขึ้นไป ถ้าส่วนของเนื้อหา ก็คือ 36 ลงมา แต่ไม่ต่ำกว่า 26 นะคะ ห้ามต่ำกว่า 26 ให้มันเห็นชัด เพราะว่าเพื่อนจะดูจากจ่อล่ามด้วย อะไรด้วยนะคะ หน้าไหนนี่ น่าจะไม่มีใครพรีเซนต์ต่อแล้วนะ อย่างนั้นเรามาเรียนกันดีกว่านะคะ ให้เด็ก ๆ เปิดค่ะ Thunkable พิมพ์ T เปิดโปรแกรมนะคะ ที่เราจะพัฒนา ในสัปดาห์ก่อนเราสอนไปแล้ว แป๊บหนึ่ง แป๊บหนึ่ง T H ไม่เปลี่ยนภาษาให้เดี๋ยวนะคะ T-h ทำไมยังเป็นภาษาไทย T-h houst ม้า T-h-u-n-k-a-b-l-e อ่านว่า thunkable Thunk นะคะ Thunkable ใครที่เข้ามาหน้านี้แล้ว ทุกคนน่าจะเข้าแล้ว คลิกเข้ามาแล้วอย่าลืม ทำอะไรคะ Login ใช่ไหม คนที่ยังไม่ได้ Log Login นะคะ ด้วยอะไร นั่นก็คือในสัปดาห์ที่แล้วบอกว่าให้ Log in ด้วย Google เพราะเรามีบัญชี Google กันทุกคนนะคะ เพราะฉะนั้น ใครที่เข้ามาหน้าแรกปุ๊บ ให้กด Login แล้วเลือก Sing in whit Google มันก็จะให้เราเลือกบัญชีของเรา แต่เครื่องเด็ก ๆ น่าจะบัญชีตัวเองอยุ่แล้วนะคะ ผู้ใช้หลายคนก็จะเลย พอคนหนึ่งเข้ามาใช้เขาก็จะปิดบัญชี เพราะฉะนั้น อาจารย์ก็จะเข้าใหม่ ทุกคนเข้ามาหน้านี้แล้วใช่ไหม ใครยังไม่เข้ามาหน้านี้ กุ๊กได้หรือยัง เพราะมุกสัปดาห์ที่แล้วไม่ได้มา โอเค ของมุกต้องคลิกที่ Create New App นะคะ เพราะมุกยังไม่ได้สร้าง สัปดาห์ที่แล้วเราตั้งชื่อว่าอะไรนะ Book ใช่ไหมเด็ก ๆ เปิดงานที่เราสร้างไว้นะคะ Book ของเราทำไมมันเป็น Book อะไรก็… Book ก่อน Book นะคะ คลิกเข้าไปที่ไฟล์ Book ไฟล์ที่ชื่อ Book ให้เด็ก ๆ ดูนะคะ เราจะต้องอยู่หน้า Desing เท่านั้น เพราะก่อนจะทำแอปพลิเคชันได้หลักการ ก็คือเราจะต้องออกแบบส่วนของหน้าตามัน ให้มันมีข้อความแสดงให้มีปุ่มเพื่อจะได้เขียนโค้ด โดยโค้ดของเราบอกแล้วเราจะใช้วิธีการเขียนโค้ด ไม่ได้เขียนน่ะ ใช้บล็อกในการสร้างงานนะคะ ตอนนี้เปิดมาหน้านี้หรือยัง เข้ามาหน้า Design หรือยังคะ จะให้ทำแบบง่าย ๆ ไม่มีอะไรพิสดาร เหมือนเปิดเข้ามาปุ๊บ มีข้อความ มีกล่องข้อความขึ้น แล้วมีปุ่มหนึ่งปุ่ม เมื่อกดปุ่มจะแสดงข้อความนั้นขึ้นมาให้เลือกนะคะ ข้อความที่เราจะใช้ ก็คือ Label อยู่ตรงนี้ เห็นไหมคะ อยู่ตรงแถบเครื่องมือด้านซ้ายมือนะคะเด็ก ๆ เลือกแถบเครื่องมือที่ชื่อว่า Basicแล้วเลือกคำว่า</w:t>
      </w:r>
      <w:r>
        <w:t xml:space="preserve"> </w:t>
      </w:r>
      <w:r>
        <w:t xml:space="preserve">“</w:t>
      </w:r>
      <w:r>
        <w:t xml:space="preserve">Label</w:t>
      </w:r>
      <w:r>
        <w:t xml:space="preserve">”</w:t>
      </w:r>
      <w:r>
        <w:t xml:space="preserve"> </w:t>
      </w:r>
      <w:r>
        <w:t xml:space="preserve">คลิก ดู ดูวิธีทำนะลูก คลิกที่แถบเครื่องมือ Label แล้วกดเมาส์ค้างนะคะ คลิกแล้วกดเมาส์ค้าง แล้วลากเครื่องมือนั้นลงไปวาง ดูนะคะ ดูพี่ล่ามดี ๆ วิธีการ ก็คือการจะนำนี่ เครื่องมือแต่ละอย่างมาใส่นี่ คือเด็ก ๆ คลิกเมาส์ 1 ครั้ง อยู่ที่ Basic นะคะ แถบเครื่องมือดูนะคะ แถบเครื่องมือ นี่ อยู่ทางซ้ายมือ แถบเครื่องมืออยู่ทางซ้ายมือบอกแล้วนะคะ Properties หรือข้อกำหนดต่าง ๆ จะอยู่ทางขวามือ สมมติมีความรู้สึกว่า… มันไอ้นี่ไป เห็นไหมคะ ดูนะคะ ตัวที่เราใช้แถบ… Tool ที่เราใช้ชื่อว่า Basic นะคะ Tool แรกเลย และเป็น Tool ตัวที่ 2 ที่ชื่อว่า</w:t>
      </w:r>
      <w:r>
        <w:t xml:space="preserve"> </w:t>
      </w:r>
      <w:r>
        <w:t xml:space="preserve">“</w:t>
      </w:r>
      <w:r>
        <w:t xml:space="preserve">Label</w:t>
      </w:r>
      <w:r>
        <w:t xml:space="preserve">”</w:t>
      </w:r>
      <w:r>
        <w:t xml:space="preserve"> </w:t>
      </w:r>
      <w:r>
        <w:t xml:space="preserve">เห็นไหมคะ มันจะมีคำบอกชื่อมันด้วย Label วิธีการ คือ คลิก 1 ครั้ง แล้วกดเมาสืค้างไว้ด้วย แล้วลาก Label นั้นลงไปวาง เห็นไหม มันจะมี Label 1 Label 2 นี่ เราสามารถลบได้ แต่เวลาลบนะคะ กด Delete ไมไ่ด้ ตัวลบมันจะอยู่ตรงนี้ เห็นไหมคะ ในส่วนของการลบวัตถุที่เอามาวาง หรือเครื่องมือที่เอามาวางแต่ละตัวนี่ มันจะอยู่ตรงฝั่งซ้ายมือเสมอนะคะดูมันจะขึ้นนี่ มันจะมี Components ขึ้นมาให้ดูนี่มันอยู่ตรงนี้ วิธีการทำงานก็คือมันก็จะขึ้นชื่อวัตถุ หรือ Opject นั้นขึ้นมา ลบมันจะอยู่ตรงนี้ค่ะ มันจะมีแก้ไข แก้ไขนั่นก็คือใส่ชื่อให้วัตถุชิ้นนั้น ใส่เพื่ออะไร 1 ชื่อตัวนี้ จะเป็นตัวแปร หรือว่า Variable ด้วย บอกแล้ววัตถุแต่ละชิ้นหรือ Object แต่ละชิ้นนี่ มันจะเอาไว้ใช้เพื่อการสร้างแอป การทำแอปได้ไม่ใช่ว่าจะวาง วาง วางวัตถุ ต้องมีโค้ดมาเชื่อม แต่โค้ดของเราวิธีใช้งานก็คือมันจะเป็นบล็อก เพราะฉะนั้น ถ้าเด็ก ๆ ตั้งชื่อะไร แล้วเวลาเรียกใช้ให้ดูจากตัวนี้นะคะ ชื่อตัวแปรจะสอดคล้องกับตรงตำแหน่งนี้ เพราะฉะนั้น ถ้าสมมติว่า… ห้ามตั้งเป็นภาษาไทย ใช้ข้อห้ามเลยนะคะ เวลาตั้งชื่อตัวแปรห้ามใช้ภาษาไทย เพราะฉะนั้น ต้องเป็นภาษาอังกฤษเท่านั้น บางทีนี่ ถ้า Label 1 Label 2 นี่ อาจจะสับสน เหมือนถ้าอันนี้เรารู้อยู่แล้วว่าจะเป็นข้อความทักทายเราก็ตั้งชื่อมันไปเลยว่า ใครนึกชื่อภาษาอังกฤษไม่ออก สอนแล้วนะคะ ตัวแปรนึกชื่อภาษาอังกฤษไม่ออก เปิด Google แปลภาษาขึ้นมาไว้ด้วย ไปที่หน้า Web Browser แล้วเปิดแปลภาษามาไว้ด้วยนะคะ นะคะ สลับโหมดจากไทยเป็นอังกฤษ เช่น ทักทาย นึกชื่อภาษาอังกฤษไม่ออกบอกแล้วนะให้ใช้ตัวนี้ช่วย นะคะ มันมีให้เลือกหลายคำอยู่นะ ถ้าดูลงมาข้างล่าง มี Great มี Charoot และก็มี ใช่ไหม Heal Account มีหลายอัน เลือกได้ หรือถ้าใครเคยดูรายการหนึ่ง เมื่อกี้ตอนแรก เราบอกว่าทักเฉย ๆ คำว่า</w:t>
      </w:r>
      <w:r>
        <w:t xml:space="preserve"> </w:t>
      </w:r>
      <w:r>
        <w:t xml:space="preserve">“</w:t>
      </w:r>
      <w:r>
        <w:t xml:space="preserve">ทัก</w:t>
      </w:r>
      <w:r>
        <w:t xml:space="preserve">”</w:t>
      </w:r>
      <w:r>
        <w:t xml:space="preserve"> </w:t>
      </w:r>
      <w:r>
        <w:t xml:space="preserve">เฉย ๆ มันจะขึ้น Say Hallo ใช่ไหม อย่างนี้ก็ได้นะคะ จะใช้คำที่เข้าใจได้ เคยดูรายการหนึ่งนะ Hello นี่ คำที่ใช้ Hello มีอีกตัวที่ใช้ได้คือ Say Hi ใช่ไหมคะ Hi ก็ได้เหมือนกัน เดี๋ยวตั้งชื่อไว้นะคะ ว่า… ต้องคลิกเข้าไปที่ รูปที่เป็นรูปเหมือนปากกาหรือเดินสอนี่ล่ะ แล้วเราก็เปลี่ยนชื่อนะคะ ให้ใช้ตัวแรก จำไว้นะคะ ให้ใช้ตัวแปร ตัวแรกให้ใช้ตัวใหญ่ ใส่ S ไม่ยอมให้เราลบ S เราก็ว่าเราเปลี่ยนภาษาอังกฤษแล้ว ยังเป็นไทยอยู่ คลิกเอาก็ได้ สลับแล้วช้า S-A-Y นะคะ Say แล้วก็ H ตัวใหญ่ แล้วก็ i กฎการสร้างตัวแปร ถ้าใช้ตัวใหญ่ตั้งแต่แรกแล้วพอเวลาไปเรียกใช้อย่าไปเรียกใช้ด้วยตัวเล็กนะคะ คำเหมือนกัน แต่คอมพิวเตอร์จะมองว่าเป็นคนละคำนะคะ เพราะฉะนั้น ถึงอยากให้จำว่สิ่งที่อยากให้จำว่าถ้าเราสร้างตัวแปรตัวหลักเป็นตัวใหญ่ ตัวแรก ไม่ใช้ตัวหลัก ตัวแรกให้เป็นตัวใหญ่ ให้รู้เลยว่าถ้าขึ้นตัวแรกมาอย่างนี้ คือ ตัวแปร เพราะฉะนั้น เวลาจะเรียกใช้ตัวแปร พิมพ์ตัวใหญ่ตัวแรกเสมอ เพราะถ้าเป็นปกติมันจะเป็นตัวพิมพ์เล็กก็ได้ใช่ไหม มันจะไม่ปน Say แล้วก็ Hi นะคะ ใน Label ที่ 1 เสร็จแล้วอยากได้อะไรเพิ่ม สมมติใครที่กรอบของ Label มันไปชิดขอบ เราสามารถมาเปลี่ยนขนาดได้ดูนะคะ ให้มาที่แถบเครื่องมือทางขวามือ ตรงการจัดการขนาดของ Label คือ Layout นี่เห็นไหม W มาจากคำว่า Wide ไป เหลือ 250 นะคะ เห็นไหมคะ กรอบก็จะเป็นลักษณะนี้ ทีนี้ กำหนดคุณสมบัติอะไรได้อีก ไปดูที่ Stly ค่ะ สีไหม Background Color อยู่ที่ Style นะคะ Background Color ก็คือเราสามารถเลือกสีให้ตัว Label เราได้ เห็นไหม เด็ก ๆ อยากได้สีอะไร เลือกเลยนะคะ ให้มีสี ให้รูปว่าใส่สีเป็นทักทายก็เอาสีฟ้า ๆ หน่อยก็ได้ ฟ้า ๆ ฟ้า ๆ โอเคนะคะ อยากได้สีเส้นมันหรือเปล่า เห็นไหม มีลักษณะของเส้นด้วยนะคะ แล้วก็สีของเส้น เส้นในที่นี้หมายถึง เส้นกรอบมันนะคะ เส้นของกรอบข้อความน่ะ ใส่เงาไหม เห็นไหมคะ มี Shadow ด้วย ถ้าจะใส่ นะคะ ประมาณนี้ก่อน เมื่อได้กรอบขอ้ความแล้วนะคะ เด็ก ๆ สังเกตเวลาการจัดแอปนะคะ หรือออกแบบ Design สังเกตว่าถ้ามีเส้นขึ้นมาอย่างนี้ มันหมายถึงตำแหน่งมันอยู่ตรงกึ่งกลางแล้วนี่นะคะ อยู่กึ่งกลางแล้วนะคะนี่ อันนี้กึ่งกลางในแนวตั้ง ทีนี้มาดูแนวนี้ แนวขวางเห็นไหม มันมีเส้นแนวนอนขึ้นมา เราอยากให้มันอยุ่กึ่งกลาง ให้ดูเส้นอย่างนี้เป็นหลักนะคะ แต่แม่ไม่เอาขึ้นกึ่งกลางแม่จะเอาไว้ตรงนี้สะหน่อย เว้นช่องไฟด้วย โอเคนะคะ ต่อมาเพิ่ม object อีก 1 ชิ้น ใช้ Button เลือก Button นะคะ มาที่ทางซ้ายมือ เลือกปุ่มมา 1 ปุ่ม ดูปุ่มนี่ ชิ้นที่ 2 Object นี้ ชื่อว่า Button นะคะ คลิกที่แถบเครื่องมือหรือ Tool ที่ชื่อ</w:t>
      </w:r>
      <w:r>
        <w:t xml:space="preserve"> </w:t>
      </w:r>
      <w:r>
        <w:t xml:space="preserve">“</w:t>
      </w:r>
      <w:r>
        <w:t xml:space="preserve">Basic</w:t>
      </w:r>
      <w:r>
        <w:t xml:space="preserve">”</w:t>
      </w:r>
      <w:r>
        <w:t xml:space="preserve"> </w:t>
      </w:r>
      <w:r>
        <w:t xml:space="preserve">เลือก Button อันที่ 1 Object อันที่ 1 ชื่อ Button คลิกปุ่ม คลิกเมาส์ค้างไว้แล้วลาก Object นั้นมาวาง เหมือนเดิมถ้าเราอยากเปลี่ยนสีให้น้องนะคะ เอาเป็นสีอะไร ในเมื่อข้อความเราสีนี้ไปแล้ว ปุ่มนะคะ เปลี่ยนสีปุ่ม ทำอะไรได้อีก สีข้อความที่จะแสดงบนปุ่ม เห็นไหมคะ Text Color เด็ก ๆ ดู Text Color ชมพูกับขาวมองไม่เห็นจะเปลี่ยนนะคะ จะเดี๋ยวขอเปลี่ยนเป็นสีดำ เห็นไหมคะ เปลี่ยนสีข้อความบนปุ่มนี่ มาที่… เด็ก ๆ ดูนะคะ นะคะ เวลาเราจัดการวัตถชิ้นไหน ให้ดูว่ามันจะมีกรอบลักษณะนี้ขึ้นมาว่าเราเลือกทำงานกับวัตถุชิ้นนั้นนะคะ นี่ ต้องให้มันขึ้นกรอบแดง ๆ อย่างนี้ขึ้นมานะ แล้วก็มีสี่เหลี่ยมตามมุมนี่อย่างนี้ ก็คือเราเลือกทำงานกับวัตถุชิ้นนั้น Text Colสีดำ เปลี่ยนเป็นสีดำ อยากได้ตัวหนาไหม B ให้มันหนาก็จะชัดขึ้น เห็นหรือเปล่า ขนาดตัวอักษร อยากได้เล็กใหญ่ เห็นไหมคะ อยู่ที่ตัวนี้มันจะอยู่ตรงตัวปุ่มเลย Button เลยนะคะ เอาสัก 20 เต็มคาลาเบล ขยาย บอกแล้วนะคะ การปรับขนาดนี่ ถ้าไม่ปรับตรงช่อง Layout ดูนะคะ เด็ก ๆ สามารถคลิกเมาส์ค้างแล้วลากขยายได้ ต้องกด กดเมาส์แล้วกดค้างไว้นะคะ แล้วลากเพื่อขยาย นี่นะคะ โอเคไหม เดี๋ยวจะเดินไปดูนะคะ ใครยังไม่ได้วัตถุ 2 ชิ้นนี้ ทีนี้ ข้อความตรง Button นี่ ต่างกันนะคะ ชื่อตรงนี้กับชื่อตรงนี้คนละตัวกันนะ ชื่อตรงนี้ ชื่อที่อยู่ทาง Components Three นี่มันจะหมายถึงตัวแปร แต่ข้อความที่อยู่ทาง Button ทางฝั่งนี้ มันจะหมายถึงข้อความที่แสดงบนปุ่มนั้นเลยนะคะ เดี๋ยวแม่จะลองเปลี่ยนตัวนี้ใช้ภาษาไทไยด้ เช่น เห็นไหม ดูสิ่งที่เปลี่ยน ชื่อตรงฝั่งนี้ มันจะเป็นชื่อที่มันไม่ใช่ชื่อมันเป็นข้อความที่จะปรากฏนึกออกนะ มันจะต่างกับฝั่งทางนี้ ถ้าฝั่งทางนี้เวลาเราเปลี่ยนนี่ มันจะหมายุถึง เราให้ปุ่มนี้มีตัวแปรชื่อว่าอะไร ต่างกันนะคะ 2 ฝั่ง ใครยังไม่ได้ 2 ตัวนี้ อย่างนี้ในส่วนหน้าออกแบบ สมมติ สมมติว่าเสร็จ ออกแบบเสร็จในหน้านี้ สิ่งที่จะทำต่อมา เมื่อเราออกแบบหน้าเสร็จแล้วนะคะ เราจะไปสร้างโค้ด เพราะฉะนั้นเราจะต้องเลือกมาที่ Blocks ค่ะ เห็นไหม สลับมาที่บล็อกนะคะ มาที่บล็อกจะไม่ขึ้นอะไรเลย งงหรือเปล่า มาที่ Desing เราจะมาที่หน้า Blockโอเคไหมคะ บอกแล้วว่าหน้า Block ก็คือตรงส่วนของการ Coding นั่นเอง แต่วิธีการโค้ดนั้น เราจะไม่ เขาเรียกว่าอะไรล่ะ ไม่ได้เขียน มันจะมีเห็นไหมคะ มันจะมี Block แบบนี้ขึ้นมาให้เราเลือกมาใช้ เด็ก ๆ ไม่ต้องพิมพ์นะคะ เปิดก่อน เปิดดู Blocks ที่ 1 ก่อน Blocks แรกนี้ชื่อว่า Control Control หรือควบคุมนะคะ สังเกตว่า Blocks แต่ละตัวนี่ เด็ก ๆ ลองเลือกนะคะ มันก็จะมีสี Blocks ของมัน เห็นไหม เพื่อแยกประเภทน่ะ ว่าเราจะทำอะไร เราจะใช้เพื่อ Control เพื่อควบคุม หรือใช้ Logic หรือตรรกะ นั่นเองนะคะ หรือใช้ Math ค่าทางคณิตศาสตร์ ก็คือเพื่อป้อนค่าคำนวณคณิตศาสตร์นะคะ หรือเป็น Text นี่ เหมือนบอกว่าตรงนี้เป็น Text เราต้องมาเลือกใช้หมวดนี้ เห็นไหมคะ ลองเลือกคลิก แต่ละตัวมีอะไรบ้าง อันดับแรกเลยนะคะ เมื่อกี้ลืม เดี๋ยวย้อนกลับไปหน้า Design ก่อนลูก สร้างตัวแปร Button ก่อน แก้นะคะ จาก Button เป็น คลิก แต่ใช้คลิกไทย เราจะได้รู้ จะได้ตรงกัน นี่ เปลี่ยนเป็นภาษาไทยให้เราอีกแล้ว ตรงนี้นะคะ ใช้คำว่า</w:t>
      </w:r>
      <w:r>
        <w:t xml:space="preserve"> </w:t>
      </w:r>
      <w:r>
        <w:t xml:space="preserve">“</w:t>
      </w:r>
      <w:r>
        <w:t xml:space="preserve">Click</w:t>
      </w:r>
      <w:r>
        <w:t xml:space="preserve">”</w:t>
      </w:r>
      <w:r>
        <w:t xml:space="preserve"> </w:t>
      </w:r>
      <w:r>
        <w:t xml:space="preserve">C ใหญ่ C-l-i-c-k Click โอเค แล้วก็ตรงนี้นะคะ ข้อความที่เราจะใช้ปรากฎใน Label ก็คือคำสว่ผู้หญิงใช้ค่ะ ผู้ชายใช้ ครับ นะคะ พิมพ์คำว่า</w:t>
      </w:r>
      <w:r>
        <w:t xml:space="preserve"> </w:t>
      </w:r>
      <w:r>
        <w:t xml:space="preserve">“</w:t>
      </w:r>
      <w:r>
        <w:t xml:space="preserve">สวัสดี</w:t>
      </w:r>
      <w:r>
        <w:t xml:space="preserve">”</w:t>
      </w:r>
      <w:r>
        <w:t xml:space="preserve"> </w:t>
      </w:r>
      <w:r>
        <w:t xml:space="preserve">ลงไปลูก ลืม ๆ สวัสดีค่ะ ค่ะ อันนี้ของผู้หญิงนะคะ ตัวอักษร ฟอนต์ไซซ์ตัวอักษร Font size เอาเท่าไรดี 30 ไหมนี่ การจัดแนวนะคะ ขอกึ่งกลาง โอเค ขอเพิ่มขนาดตัวอักษรหน่อยนะ 35 โอเคไหม พิมพ์สวัสดีผิดหรือเปล่านี่ ทำไมสระอี เหมือนเป็น… แล้วฟอนต์ไม่สวยค่อยเปลี่ยนนะคะ ดูนะคะ นี่เปลี่ยนฟอนต์นะคะ เราจะเปลี่ยนฟอนตไม่สวยน่ะ ภาษาไทยฟอนต์มันน้อยเดี๋ยวค่อยลงเพิ่มนะคะ โอเค เปลี่ยนสีได้นะ เปลี่ยนสีข้อความได้ โอเคไหมคะ โอเค เมื่อ… เมื่อมีข้อควาใน Label แล้วกลับมาข้อความที่ Blocks ได้นะคะเด็ก ๆ สิ่งแรกที่เราจะเลือก ก็คือControl ไปที่ Control นะคะ แล้วต้องเลือกตรงนี้ก่อนด้วยเลือกตรง Component ให้เลือกที่คำว่า</w:t>
      </w:r>
      <w:r>
        <w:t xml:space="preserve"> </w:t>
      </w:r>
      <w:r>
        <w:t xml:space="preserve">“</w:t>
      </w:r>
      <w:r>
        <w:t xml:space="preserve">คลิก</w:t>
      </w:r>
      <w:r>
        <w:t xml:space="preserve">”</w:t>
      </w:r>
      <w:r>
        <w:t xml:space="preserve"> </w:t>
      </w:r>
      <w:r>
        <w:t xml:space="preserve">ก่อนด้วย เพราะเราจะกำหนดให้ปุ่มใช่ไหม จะคอมคุมปุ่มนี้ เมื่อมีการกดปุ่ม หลักการก็คือ เมื่อกดที่ปุ่มนะคะ ดูหน้า Design ใหม่นะ อธิบายก่อน คือต้องการให้คลิกปุ่มนี้ปุ๊บนะคะ ข้อความคำว่า</w:t>
      </w:r>
      <w:r>
        <w:t xml:space="preserve"> </w:t>
      </w:r>
      <w:r>
        <w:t xml:space="preserve">“</w:t>
      </w:r>
      <w:r>
        <w:t xml:space="preserve">สวัสดีค่ะ</w:t>
      </w:r>
      <w:r>
        <w:t xml:space="preserve">”</w:t>
      </w:r>
      <w:r>
        <w:t xml:space="preserve"> </w:t>
      </w:r>
      <w:r>
        <w:t xml:space="preserve">จะขึ้นมา นึกออกไหม เพราะฉะนั้น เมื่อเรามาเขียน Blocks เราก็จะทำเขียนโค้ดให้อะไร เราจะเลือกเขียนโค้ดที่ปุ่มก่อน เพราะฉะนั้น เลือกคลิกนะคะ เลือกตัวแปรคลิก เสรร็จแล้ว คำสั่งที่เราจะใช้ ก็คือ When ตั้งชื่อตัวแปรเมื่ออันนี้ไปสะแล้ว เปลี่ยนก็ได้เด็ก ๆ มาแก้หน่อย เดี๋ยวจะสับสนชื่อมันเหมือนกับ Blocks Code นะคะ เปลี่ยนคลิกหน่อยค่ะ เปลี่ยนเป็น เดี๋ยว ๆ ปุ่มกดใช้คลิกแล้วมันไป จะไปสับสนกับคลิกที่เป็นใน Blocks Code เพราะฉะนั้น ตัวแปรนี้จะตั้งชื่อว่า BT นะคะ BT B ตัวใหญ่ t ตัวเล็ก ภาษาอังกฤษไม่ขึ้นอีกแล้ว B B ใหญ่ t เล็ก นะคะ Bt 1 ใช้ Bt1 นะคะ แล้วก็ตามด้วย 1 ให้เรานึกถึง เดี๋ยวเรามีปุ่มอื่นขึ้นมาอีกนะคะ ปุ่มที่ 1 ของเรา Bt 1 แล้วตามด้วยคำว่า</w:t>
      </w:r>
      <w:r>
        <w:t xml:space="preserve"> </w:t>
      </w:r>
      <w:r>
        <w:t xml:space="preserve">“</w:t>
      </w:r>
      <w:r>
        <w:t xml:space="preserve">คลิกได้</w:t>
      </w:r>
      <w:r>
        <w:t xml:space="preserve">”</w:t>
      </w:r>
      <w:r>
        <w:t xml:space="preserve"> </w:t>
      </w:r>
      <w:r>
        <w:t xml:space="preserve">C ใส่ C C เล็กได้นะคะ คลิกเล็ก c-l-i-c-k Bt Button 1 Click โอเคนะ ตั้งชื่อตัวแปรนี้นะคะ โอเค ตอนนี้ตัวแปรของปุ่มจะชื่อว่า Bt 1 Click นะ ใช่ Bt1 แล้ว c-l-i-ck Click ที่ตัวแปร Button ของเราเดี๋ยวไปดูนะคะ ทำได้… เด็ก ๆ ฝั่ง… ชื่อทางฝั่งทางขวามือ แม่บอกแล้วเป็นตัวแปรนะคะ ห้ามเป็นภาษาไทย บางคนฟอนต์ยังเป็นภาษาไทยอยู่เลย ต้องแก้นะคะ ใช้ภาษาไทยไม่ได้ ตัวแปร คอมพิวเตอร์จะไม่รู้จัก ถ้าเป็นภาษาไทย ต้องภาษาอังกฤษ แล้วบอกแล้วว่าตัวแปรต้องใช้เป็นตัวใหญ่เราจะได้ไม่ไปสับสนกับในโค้ดน่ะ บางทีในโค้ดมันมีตัวเล็ก มันจะซ้ำ ตัวแปรแรก ตัวแปรที่ 1 คือ ปุ่ม ใช้คำว่า</w:t>
      </w:r>
      <w:r>
        <w:t xml:space="preserve"> </w:t>
      </w:r>
      <w:r>
        <w:t xml:space="preserve">“</w:t>
      </w:r>
      <w:r>
        <w:t xml:space="preserve">Bt1</w:t>
      </w:r>
      <w:r>
        <w:t xml:space="preserve">”</w:t>
      </w:r>
      <w:r>
        <w:t xml:space="preserve"> </w:t>
      </w:r>
      <w:r>
        <w:t xml:space="preserve">แล้วก็ตามด้วยคำว่า</w:t>
      </w:r>
      <w:r>
        <w:t xml:space="preserve"> </w:t>
      </w:r>
      <w:r>
        <w:t xml:space="preserve">“</w:t>
      </w:r>
      <w:r>
        <w:t xml:space="preserve">Click</w:t>
      </w:r>
      <w:r>
        <w:t xml:space="preserve">”</w:t>
      </w:r>
      <w:r>
        <w:t xml:space="preserve"> </w:t>
      </w:r>
      <w:r>
        <w:t xml:space="preserve">ติดกันนะคะ ตามหลักการตั้้งชื่อตัวแปร ไม่มีเว้นวรรค ไม่ใช้อักขระพิเศษนะ ตัวเลขได้ ตัวอักขระพิเศษบางทีตัวแปรห้ามนะคะ เพราะฉะนั้น เอาแบบมาตรฐานหน่อย ก็คือชื่อภาษาอังกฤษแน่นอนแล้วล่ะ แต่ให้เริ่มต้นด้วยตัวใหญ่ จำดี ๆ นะเด็ก ๆ ตัวแปรนะคะ ฝั่งนี้ตัวแปรชื่อภาษาอังกฤษขึ้นต้นด้วยตัวใหญ่ ห้ามเว้นวรรค ห้ามใช้สัญลักษณ์พิเศษ ใส่ตัวเลขได้ โอเคไหม นะคะ ตัวแรกเลยปุ่ม Control ที่เราจะใช้นะคะ กลับมาหน้า Blocks เรียบร้อยแล้ว ให้เด็ก ๆ Click ที่ตัวแปรที่ชื่อว่า Bt1 ของเรานะ เสร็จแล้วเลือก เลือกตัวไหน เพราะฉะนั้น เมื่อกี้อธิบายเป็นไทยไปแล้วว่า ถ้าเรา… เมื่อเรากดปุ่มกดปุ่มนั้นปุ๊บ ข้อความทักทายจะขึ้นมาใช่ไหมคะ เพราะฉะนั้้น คำว่า</w:t>
      </w:r>
      <w:r>
        <w:t xml:space="preserve"> </w:t>
      </w:r>
      <w:r>
        <w:t xml:space="preserve">“</w:t>
      </w:r>
      <w:r>
        <w:t xml:space="preserve">เมื่อ</w:t>
      </w:r>
      <w:r>
        <w:t xml:space="preserve">”</w:t>
      </w:r>
      <w:r>
        <w:t xml:space="preserve"> </w:t>
      </w:r>
      <w:r>
        <w:t xml:space="preserve">ในภาษาอังกฤษ ก็คือ When when อะไร เกิดไม่ใช่ยังไม่คลิกสิ When นี้ เมื่อ เมื่อไปทำอะไรกับปุ่ม เพราะฉะนั้น ต้องตามด้วยชื่อปุ่ม เห็นไหม เลือกตัวแรกครับ เลือกตัวแรกมาวาง ดูคำอธิบายใน Blocks แรก เมื่อกี้แม่บอกว่าเมื่อมีการทำกับไอ้ปุ่ม Bt1 นี่นะคะ ทำอะไรมัน เห็นไหมคะ ใน Blocks ที่ 2 ดู… ดูนะคะ เมื่อ When Bt1 Bt1 โดนทำอะไร เมื่อมีการ นี่ ๆ ๆ เมื่อมีการกระทำกับวัตถุที่ชื่อว่า Bt1 ปุ๊บ สิ่งที่เราจะกระทำกับวัตถุนั้นคือเห็นไหมคะ มันจะมี Click Lock Click tuch down thเมื่อหน้าจอเป็นแบบไหน แบบสัมผัสใช่ไหม Touch คือสัมผัสใช่ไหม Teach Down ปัดขึ้น ปัดลงน่ะ นึกออกนะ คือมันจะไปใช้กับลักษณะของการควบคุมในโหมดนี้นะคะ เห็นไหมคะ จะมี 1 Click เมื่อเราต้องการให้มีการ Click เกิดขตัวที่ 2 บอก Long Click เป็นการที่กดเมาส์ค้างเหมือนที่พอเราเลือกวัตถุชิ้นนั้นแล้วลากเมาส์ไปวาง ลากไปวาง นั่นคือ Long Click ส่วนที่ 3 touch down ใช่ไหม Touch Down นี่ ให้นึกถึงใครที่ใช้ iPad iPad มันจะมีให้… ใช้นิ้วน่ะ ใช้นิ้วสัมผัสหน้าจอแล้ว… หรือในแอปนะ ใน Mobile ที่… นั่นก็คือ Touch Down นั่นคือตัดเลื่อนลง เลื่อนลง เลื่อนหน้าจอลงนะ ถ้า touch up ก็คือเลื่อนขึ้นใช่ไหม ใช้นิ้ว การสัมผัสแบบการเลื่อนขึ้นอย่างนี้นะคะ นั่นก็คือลักษณะ เพราะฉะนั้น เมื่อวัตถุชิ้นนั้น เราต้องการให้มันทำอะไร เรามาเลือกตรงนี้ นึกออกนะลูก เพราะฉะนั้น แต่อันแรกเมื่อกี้แม่บอกแล้วว่าเราจะไปสั่งปุ่มนั้นใช่ไหม กดปุ่มนั้น กดปุ่ม เพราะฉะนั้นเราจะเลือกอะไรคะ เลือกอะไรดอม เมื่อต้องการให้ปุ่มนั้นโดนกด Bt1 กด ถูกกดนะคะ เพราะฉะนั้น เรา Click เลือก Click นะคะ When Bt1 Click เมื่อปุ่ม Bt1 โดนคลิก โดนกด ปุ๊บ Do ให้ทำอะไร เห้นไหม มีช่องต่อมาช่องที่ 2 ข้างล่าง แถวที่ 2 Do Do คือ ทำ ใช่ไหมคะ คำสั่ง Do คือ ทำ เราจะให้มันทำอะไร เมื่อกี้แม่บอกว่าให้มันแสดงคำว่า… คำทักทายในที่อยู่ใน Label เพราะฉะนั้น คำว่า</w:t>
      </w:r>
      <w:r>
        <w:t xml:space="preserve"> </w:t>
      </w:r>
      <w:r>
        <w:t xml:space="preserve">“</w:t>
      </w:r>
      <w:r>
        <w:t xml:space="preserve">สวัสดี</w:t>
      </w:r>
      <w:r>
        <w:t xml:space="preserve">”</w:t>
      </w:r>
      <w:r>
        <w:t xml:space="preserve"> </w:t>
      </w:r>
      <w:r>
        <w:t xml:space="preserve">ใน Label จะต้องมาโชว์ใน Do ตัวที่จะใช้ ก็คือเราต้อง Click อะไรคะ คลิก Say hi นะลูก คลิกที่ Say Hi ในคอมพิวเตอร์นี่ ข้อความที่เราพิมพ์นี่ คอมพิวเตอร์มันจะไม่รู้จัก เราต้งมากำหนดค่าให้มัน เหมือนที่แม่บอกนะ ตัวแปรที่เราใช้คืออะไรคะ ชื่อว่าอะไรคะ Say Hi ใช่หรือเปล่า สิ่งที่จะให้ Do ทำก็คือ ตัวนี้ทำอย่างไรถึงจะมาได้ ดูใหม่ช้า ๆ นะคะ ถ้าอันไหนไม่ใช้ ถ้ามันผิด ถ้าดึง Blocks ไหนมาแล้วมันผิด เห็นไหมลูก ลากโดยการคลิกเมาส์ค้างใช่ไหม หรือ Long Click น่ะ นี่คือลักษณะของ Long Click ใน Blocks ที่ 2 ที่คำว่า</w:t>
      </w:r>
      <w:r>
        <w:t xml:space="preserve"> </w:t>
      </w:r>
      <w:r>
        <w:t xml:space="preserve">“</w:t>
      </w:r>
      <w:r>
        <w:t xml:space="preserve">Do</w:t>
      </w:r>
      <w:r>
        <w:t xml:space="preserve">”</w:t>
      </w:r>
      <w:r>
        <w:t xml:space="preserve"> </w:t>
      </w:r>
      <w:r>
        <w:t xml:space="preserve">นี่ สิ่งที่จะให้มันทำเมื่อมีการคลิกที่ Bt1 นั่นก็คือให้มันแสดง ให้มัน Say เอ๊ย ให้มันแสดงคำว่า… ใน Label ของเราน่ะ แต่ทีนี้ก่อนที่จะแสดงได้นี่ เราก็ต้องมาเลือกช่องนั้น ที่เลือก Set นี่นั่นก็คือมันเลือกมาแล้วว่าสิ่งที่เราจะทำนี่ เกิดจากการนำ Set ของ Say Hi นะคะ ตรงนี้มันจะไปคลิกเพื่อจะเลือกใช้ Object ตัวไหน แต่ของเราเราจะเลือก Say Hi เพราะบางทีบางคนเลือกผิด Blocks สมมติแม่ไม่ได้บอกนะ สมมติแม่ไม่ได้บอก เรายังอยู่เหมือนเดิมนี่แล้วก็มาดึงตัวนี้ตาม แต่ชื่อมันไม่ตรง เห็นไหม สิ่งที่เราอยากให้แสดงก้คือตรงคำว่า Say Hi ก็เปลี่ยนตรงนี้ได้เห็นไหมคะ นะคะ สิ่งต่อมาที่ต้องการให้ทำ ให้มันทำอะไร อันแรก Text Text คือข้อความ อธิบายก่อนนะคะ Set Set อะไร กำหนดให้ตัวแปร ที่ชื่อว่า Say Hi นี้ ตัวแปรนี้ เป็น Text นะคะ Font Size ขนาดใช่ไหมคะ Font Size คือขนาดตัวอักษรใช่ไหมคะ Blocks Label Custom Font ขนาดของ Blocks Label ที่กำหนดเอง ขนาดตัวอักษรกำหนดเอง Number Offline คือ กับลักษณะของ Object นี้แต่ของเรานี่ รูปแบบที่มันจะแสดงออกมาให้แสดงเป็นข้อความไง เสร็จแล้วแสดงเป็นคำว่าอะไร คำว่า</w:t>
      </w:r>
      <w:r>
        <w:t xml:space="preserve"> </w:t>
      </w:r>
      <w:r>
        <w:t xml:space="preserve">“</w:t>
      </w:r>
      <w:r>
        <w:t xml:space="preserve">Label</w:t>
      </w:r>
      <w:r>
        <w:t xml:space="preserve">”</w:t>
      </w:r>
      <w:r>
        <w:t xml:space="preserve"> </w:t>
      </w:r>
      <w:r>
        <w:t xml:space="preserve">ถูกไหม ต้องแสดงเป็นคำว่าอะไรลูก ข้อความที่เราต้องการให้มันแสดงคือคำว่าอะไร ลองพิมพ์เข้าไปสิ อยากเว้นก็เว้นไง ไม่เว้นก็ไม่เว้น โอเคไหม ตรงส่วนที่สีชมพูนี่ Blocks สีชมพูนี่ เห็นไหมคะ จะสามารถใส่อะไรได้ A latter เป็นคำ มันจะคั่น สังเกตถ้ามีเครื่องหมายคำพูดนี่ นั่นคือ Text ได้ เป็นข้อความได้ เพราะฉะนั้น ใส่ภาษาไทยก็ได้นะคะ ดูที่ตัว Blocks ด้วยรูปแบบแต่ละตัวไม่เหมือนกันนะ เห็นไหมคะ set Do มาดูที่คำว่า</w:t>
      </w:r>
      <w:r>
        <w:t xml:space="preserve"> </w:t>
      </w:r>
      <w:r>
        <w:t xml:space="preserve">“</w:t>
      </w:r>
      <w:r>
        <w:t xml:space="preserve">Do</w:t>
      </w:r>
      <w:r>
        <w:t xml:space="preserve">”</w:t>
      </w:r>
      <w:r>
        <w:t xml:space="preserve"> </w:t>
      </w:r>
      <w:r>
        <w:t xml:space="preserve">Set ของ Say Hi นี่ ที่ Text นี่ ให้เป็นเปลี่ยน Text นี่นะคะ To คำว่า</w:t>
      </w:r>
      <w:r>
        <w:t xml:space="preserve"> </w:t>
      </w:r>
      <w:r>
        <w:t xml:space="preserve">“</w:t>
      </w:r>
      <w:r>
        <w:t xml:space="preserve">สวัสดีค่ะ</w:t>
      </w:r>
      <w:r>
        <w:t xml:space="preserve">”</w:t>
      </w:r>
      <w:r>
        <w:t xml:space="preserve"> </w:t>
      </w:r>
      <w:r>
        <w:t xml:space="preserve">พร้อมหรือยัง ถ้าพร้อมแล้วกด Previewถ้าพร้อมแล้วกด Preview แล้วกด Click เราลืมไปว่า… ขอโทษ ขอโทษ เดี๋ยว ๆ กลับมาหน้า Design ก่อน ลบอันนี้ออกนะคะ ลบข้อความออก ให้เลือก Back To Editing นะคะ มาแก้ก่อน แก้ Say Hi ก่อน ลืม ลืม ทำไมเข้าไปนู่นเลย แก้ Say Hi นะคะ เอาคำว่า</w:t>
      </w:r>
      <w:r>
        <w:t xml:space="preserve"> </w:t>
      </w:r>
      <w:r>
        <w:t xml:space="preserve">“</w:t>
      </w:r>
      <w:r>
        <w:t xml:space="preserve">สวัสดีค่ะ ลบออก่อนลูก ให้มันเป็น ไม่มีข้อความน่ะ ใน Lable นี้ ใน Label นะให้เป็นเปล่า ๆ ทำไมเข้ามา Components มันโผล่นะ ทำไม… เดี๋ยวนะเด็ก ๆ ดูนะ ใน Components Label นี่ เอ้ย ใน Label ลบ ลบข้อความที่จะโชว์ออกก่อนนะลูก Empty นะคะ ตอนนี้เด็ก ๆ กลับมาหน้า Design ก่อน แล้วลบ ไปที่ช่องLabel แล้วลบข้อความออก โอเค โอเคแล้วนะ อย่างนี้นะคะ ตรง Label นี่ ตรงช่องมันจะแสดงก็ต่อเมื่อเราคลิกนึกออกนะเข้าใจหรือเปล่า Preview ดูสิ Blocks เราใส่แล้ว ไปที่หน้า Blocks แล้วกดคลิกดู เห็นหรือเปล่า ได้ไหม ถูกต้อง ถ้าถูกน่ะมันถึงจะขึ้นนะ ต้องไม่มีก่อน พอคลิกแล้วถึงมี เข้าใจหรือยัง หลักการ ใครไม่ขึ้นอย่างนี้ นั่นหมายถึง ย้อนกลับให้ดูนะคะ ดูหน้า Design ก่อนนะลูก ในหน้า Desing ใน Label ไม่มีข้อความนะ ข้อความจะขึ้ก็ต่อเมื่อเรากดปุ่มนี้ หลักการทำงานของมัน เพราะฉะนั้น ใน Label ตรงข้อความใน Label ให้ลบออก ลบออกไปเลย ใหโบ๋ ให้ Label ไม่มีอะไรเลยถ้าเปลี่ยนจากแสดงข้อความเป็นรูปแทนล่ะ ทำได้ไหม ใช่ไหม หลักการเดียวกันแต่เป็นจาก Label เป็นอะไรแทนลูก ลองมาเปลี่ยนจาก Label เป็น image คลิกเลือกรูปนะคะ ลดได้ ลดได้ หรือแสดงทั้ง 2 อย่างพร้อมกันก็ได้ นึกออกนะ มันสามารถทำได้ มันอยู่ที่เมื่อกำหนดแล้วคลิกแล้วเกิดอะไรขึ้นใครยัง เดี๋ยวถามก่อน ใครยังคลิกแล้วไม่ขึ้น ดูนะคะ ขึ้นมาครั้งแรก พอ Preview ปุ๊บนี่ ช่อง Label จะไม่มีอะไรถูกไหม แต่เมื่อกดปุ่ม Click ข้อความสวัสดีจะขึ้นมา อย่างนี้ถูกนะลูก อย่างนี้ของแฝดไม่ขึ้นหน้า Preview ไปที่ Blocks แล้วกด Preview ได้หรือยัง ก่อนเราจะทำบอกแล้วว่าทุกอย่าง คือ เอาวัตถุใส่ในหน้า Desing เสร็จ แล้วใน Blocks นึกออกไหม เพราะฉะนั้นต้องเพิ่มวัตถุในหน้า Design เมื่อเสร็จแล้วก็เอาไปสั่งมันที่ Blocks เพราะเรา… ดุนะคะ ใน Thunkable ที่เราใช้งานมี 2 ส่วนก็คือ Design Design สำหรับออกแบบนะคะ ออกแบบ วางวัตถุหรือชิ้นงานของเรานี่ ตรงนี้มีอะไร ในวัตถุนี้ มี Text ไหม ก็คือในหน้าแอป 1 หน้านี่ เราอยากให้มันมีอะไรบ้าง มี Text หรือเปล่า มีรูปภาพไหมครับ มี Blocks หรือเปล่า เมื่อเรากำ… ออกแบบเสร็จนะคะ เราก็ต้องไปที่หน้า Blocks เพื่อสั่งการทำงานให้แอปนั้นน่ะ ในหน้านั้นน่ะ หน้าที่เราออกแบบน่ะมันทำอะไร เราอยากให้มันทำอะไรนึกออกนะ เราก้จะไปเขียนนะคะ แต่ไม่ต้องเขียนไง ให้ลากมา โอเคนะ อันนี้คือตัวอย่างที่ 1 เดี๋ยวมาดูต่อ มาดูต่อ อยากทำต่อแล้ว ใส่ขึ้นแต่ข้อความไม่เร้าใจ ใส่เสียงไหม นึกออกไหม พอกดปุ่ม มันก็จะขึ้นว่า สวัสดีค่ะ ให้มันเป็นเหมือน เดี๋ยวนะ ขอก็อปไป ขอไปหน้า ถ้าเรา… ผลลัพธ์เราถูกแล้วนะคะ เวลาเราจะกลับไปหน้าปกติ ให้เราคลิกที่ Back to editing นะคะเด็ก ๆ เพื่อจะกลับไป มันจะสามารถย้อนกลับไป… มันจะกลับไปหน้า Blocks ก่อน เพราะการทำงานคือเราเริ่มจากหน้า Blocks มานะ แต่เราทำเริ่มต้นเราจะอยู่ที่หน้า Design จะให้แสดงรูปด้วยแล้วก็ทำอะไรนะ มีเสียงด้วยใช่ไหมคะ เอารูปก่อนได้ไหม เอารูปก่อน ก็เอารูปใส่เข้ามา พอใส่รูปแล้วทีนี้สิ่งที่เราจะต้องทำ ก็คือไปเลือกรูป อัปโหลดรูปนะ เห็นไหมคะ รูปนี่ ก่อนที่จะมีรูปมาวางนี่ มันจะมีเป็นกรอบของรูปนะ แต่ตัวรูปที่เราจะเอามาวาง เราต้องไปเลือกUpload File เห็นไหมลูก ไม่มีรูปเราก็ไปหาก่อน เมื่อกี้ทักทายใช่ไหม เอาเป็นรูปอะไร สวัสดีน่ะ หารูปสวัสดี Cancel เปิด Google แล้วก็ Search หาอย่างนี้แล้วคลิกที่ค้นรูป สวัสดีครับ สวัสดีค่ะ สมมติแม่จะเอารูปนี้นะคะ เดี๋ยวเอาลงไปในไอ้นั่นแล้วมันจะ ถ้ามันใหญ่เกิดแล้วมันจะบอก แอปมันจะบอกนะคะ ก็ให้นึกถึง รูปไม่ต้องใหญ่มาก เยอะแยะเลย เห็นไหมคะ แต่อย่าลืมนะคะ บางรูปนี่ บางรูปนี่ อาจจะไม่ใช่รูปฟรีนะ ถ้าเป็นไปได้ก็วาดรูปมาใช้เองนะคะเด็ก ๆ คลิก… คลิกแล้วไม่ได้เราจะไม่เอา เราหารูป แล้วนะคะ อย่าใช้เวลานาน เอารูปอะไรก่อนก็ได้นะ เด็ก ๆ พอได้แล้ว เราก้กลับมาหน้า Thunkable เรา แล้วก็คลิกที่ picture เห็นไหมคะ แล้วคลิกที่ Uploเมื่อกี้แม่เอาไว้ที่ Picture นะคะ แม่ได้แล้วนะคะ อันนี้ไม่ได้กำหนดว่า เมื่อคลิกแล้วแสดงภาพ ภาพ มันต้องซ่อนก่อน เอาไว้ก่อน เอาไว้ก่อนให้เห็นว่าถ้าไปดู Preview ดูนี่ ยังไม่ได้กำหนดโค้ดอะไรนะ ถ้าไป Preview ดูนี่ มันก็จะขึ้นมาอยุ่แล้วนะ อย่างนี้นะคะ เห็นไหม ก็คือถ้าเปลี่ยนจากอันนี้เป็นแสดงรูปแทน เอาข้อความออก Blocks Blocks สังเกตว่าเมื่อ Blocks เลื่อนเข้ามา จอก็จะเลื่อนมาด้วย ออกไป เปิดไว้ไง เปิดไว้ อะไรนะ มีคนแอบหลับ นั่งเฮ็ดอยู่แล้วก็… มันไม่ซ่อนเดี๋ยวขอซ่อน image ก่อน Visible นะคะ Pitsible แสดงคลิกแล้ว ต้องให้มัน ข้ามไปก่อน Toggle Visible image ต้องให้มันโชว์ คำว่า</w:t>
      </w:r>
      <w:r>
        <w:t xml:space="preserve">”</w:t>
      </w:r>
      <w:r>
        <w:t xml:space="preserve">Show" เดี๋ยว ๆ ขาดไปส่วนหนึ่ง มันต้องให้ซ่อน ซ่อนเสร็จแล้วค่อยแสดงเดี๋ยวขอกลับไปย้อนดุแอปเดิมตัวเองก่อนนะคะ ขอกลับไปดูงานเก่า แป๊บหนึ่ง ถ้ากด Play แล้วมากดนี่ ดู Blocks ทีนี้ Speck ไม่ค่อยได้เขียน แล้วก็ไม่จำเจอแล้ว Set Visible to เจอโค้ดที่บอกว่า Visible to ขอลอง เจอแล้วครับ เจอแล้วครับ เจอแล้วครับ เดี๋ยวทำไมหายหมดอ๋อ Visible Toolโอเค Visible Tool ไม่ขึ้น อะไรผิดไป เดี๋ยวนะ ขอกลับไปที่ Design คลิกอันนี้ ปุ๊บ Visible ก่อน อ๋อ ยังไม่ได้เลือก Picture หรือ เอาใหม่ เอาใหม่ เอาใหม่ image ไป Visible ก่อน เมื่อคลิกแล้ว Visualกลับมา ไปที่ Blocks Visible Tool ลองนะครับ ได้แล้ว ดูนะ เด็ก ๆ ดูนะ มาดูนะคะ เปลี่ยนจากข้อความนะ ดู Design นะ ขาดไปท่อนหนึ่ง ก็คือเราเพิ่ม Image เข้ามา แต่เราซ่อน ซ่อนรูปที่เราจะแสดงไว้ก่อนนะลูก วิธีการซ่อนรูปภาพ ก็คือคำสั่งนี้นะคะ Visible เห็นไหม รูปที่เราจะให้แสดงเมื่อกี้นะ รูปที่เราต้องการให้แสดงน่ะ เสร็จแล้วเราต้องซ่อนมันไว้ก่อน โดยเรามาคลิกที่ Visible รูปจะหายไปใช่ไหม ตอนนี้เด็ก ๆ ต้องอยู่ที่หน้า Design ก่อนนะคะ หลักการ ก็คือเดี๋ยวจะเอา ต้องการให้คลิกแล้วรูปแสดงขึ้นมาใช่ไหม เพราะฉะนั้น เราก็ให้ไปเพิ่มรูปเข้ามา เห็นไหมคะ แล้วรูปที่เข้ามานี่ ตรงหน้า Properties เด็ก ๆ ต้องซ่อนรูปที่เราต้องการให้แสดงก่อน ซ่อนไว้ โดยคลิกที่คำว่า</w:t>
      </w:r>
      <w:r>
        <w:t xml:space="preserve"> </w:t>
      </w:r>
      <w:r>
        <w:t xml:space="preserve">“</w:t>
      </w:r>
      <w:r>
        <w:t xml:space="preserve">Visible</w:t>
      </w:r>
      <w:r>
        <w:t xml:space="preserve">”</w:t>
      </w:r>
      <w:r>
        <w:t xml:space="preserve"> </w:t>
      </w:r>
      <w:r>
        <w:t xml:space="preserve">ที่เป็นรูปดวงตา นั่นคือการว่อนรูปนี้ไว้ ทีนี้แล้วเราไปสั่ง ไป Coding ไปที่ Blocks เด็ก ๆ ไปที่ Blคำสั่งนั้น ก็คือเมื่อเรากดปุ่มใช่ไหมคะ When Bt1 Click คลิกปุ๊บ เมื่อมีการกดปุ่มที่ปุ่ม สิ่งที่ต้องการให้ทำ ก็คือให้ไปที่รูป รูปนั้นต้องให้มันทำอะไร เมื่อเราไป Visible มันไว้เราก็ต้องไป Visible กลับมา Visible True Ture คือ เป็นจริง ทำเมื่อเป็นจริง ถ้าไม่จริง ไม่ทำ คลิก Tool แล้วกด Preview ดู เราไม่มีรูปเห็นไหมคะ เราไม่มีรูป แต่พอกดปุ่มคลิก เดี๋ยวนะคะ ใจเย็น ๆ ขอโทษ กดผิด โทษที โทษที มือไว ใจเร็ว กดข้ามขั้นไปหน่อย ตอนนี้นะคะ แม่ให้เด็ก ๆ เอารูปมาใช้ใช่ไหม ความต้องการคำสั่งในหน้านี้ ก็คือเมื่อกดปุ่มหน้านี้ปุ๊บ จะแสดงรูป แต่รูปเมื่อเรามาครั้งแรกนี่ จะต้องมันมีรูปอยู่ใช่ไหม แบบนี้ ทีนี้แม่ก็เลยบอกว่าเมื่อเอามาในครั้งแรกนี่จะต้องซ่อนภาพมันเสียก่อนว่ามีรูป เราก็คลิกที่ Visible รูปจะหายไปเห็นไหมคะ เสร็จแล้วตรงค่าใน Blocks นะคะ ตัวแปรที่จะใช้มันจะชื่อว่า เมื่อกด When bt1 Click ปุ๊บนี่ ต้องการให้ทำกับ image เราก็มาเลือกที่นี่ Set image visible เลือกตัวนี้มาใช้ เพราะ Visible ก็คือให้มันแสดงนะคะ และต้องมาคลิกตรงนี้ด้วยว่ากำหนดให้เป็น True ก็คือเมื่อมีการคลิกปุ่มนี้จริง เห็นไหมคะ Ture ก็คือเป็นจริงมันถึงจะแสดงแล้วกด Preview ดู ได้ไหม อันเดิมก็อยากให้มี อันเดิมก็อยากให้มีเมื่อ Text ใช่ไหมคะ เมื่อ Say Hi จะเปลี่ยนเป็น… ตกใจ เดี๋ยวนะ ให้มีเสียงทีนี้นะ ไม่จำ ไม่จำ นี่ล่ะ ไม่จำ เห็นไหมคะ ถ้า ถ้าให้มันพูดนี่ Blocks ที่เราจะใช้อยู่ที่ Steert นะเด็ก ๆ ดูนะคะ เมื่อปุ่มนี้ ปุ่มกดคลิก คลิกที่ปุ่มปุ๊บ สิ่งที่เราต้องการ ก็คือต้องการให้มันพูดคำว่า</w:t>
      </w:r>
      <w:r>
        <w:t xml:space="preserve"> </w:t>
      </w:r>
      <w:r>
        <w:t xml:space="preserve">“</w:t>
      </w:r>
      <w:r>
        <w:t xml:space="preserve">สวัสดีค่ะ</w:t>
      </w:r>
      <w:r>
        <w:t xml:space="preserve">”</w:t>
      </w:r>
      <w:r>
        <w:t xml:space="preserve"> </w:t>
      </w:r>
      <w:r>
        <w:t xml:space="preserve">นั่นล่ะBlocks ที่จะใช้อยู่นี่นะคะ Feature ที่จะใช้ Speecเลือก Say เห็นไหมคะ ข้อความที่จะ Say ก้คือคำว่าอะไร สวัสดีค่ะ ภาษาต้องเลือกด้วยนะคะ เพราะเราใช้ภาษาอะไรคะ ภาษาไทย เปลี่ยน… T-h-a-i เห็นไหมคะ เมื่อมีการกดปุ่มนี้ปุ๊บ สิ่งที่จะทำก็คือให้มันพ</w:t>
      </w:r>
      <w:r>
        <w:t xml:space="preserve">“</w:t>
      </w:r>
      <w:r>
        <w:t xml:space="preserve">สวัสดีค่ะ</w:t>
      </w:r>
      <w:r>
        <w:t xml:space="preserve">”</w:t>
      </w:r>
      <w:r>
        <w:t xml:space="preserve"> </w:t>
      </w:r>
      <w:r>
        <w:t xml:space="preserve">สวัสดีในภาษาไทยนะคะ Preview เสียงคือบ่ออก ไม่มีศัพท์ภาษาไทยบ่นี่ ลองใช้ Hallo สิ แสดงว่า เรายังไม่มี Sound ภาษาไทยนะคะ โอเคเข้าใจแล้ว ถ้าเป็นภาษาอังกฤษไม่ขึ้น ถ้าเป็นภาษาไทยไม่ได้มีเสียงเราไม่มี มันต้องเพิ่มเสียง Sound ภาษาไทยเข้าไปด้วย แต่เรายังไม่มี เอ๊ะ สิริก็มีแล้วนี่ ทำไมไม่ขึ้นนะ เหมือนน้อง Siri น่ะ ไม่ขึ้น Hello</w:t>
      </w:r>
    </w:p>
    <w:p>
      <w:pPr>
        <w:pStyle w:val="BodyText"/>
      </w:pPr>
      <w:r>
        <w:t xml:space="preserve">(อาจารย์สุธิรา) อ๋อ มันมีคำนี้ มันไม่มีคำ คำว่า</w:t>
      </w:r>
      <w:r>
        <w:t xml:space="preserve"> </w:t>
      </w:r>
      <w:r>
        <w:t xml:space="preserve">“</w:t>
      </w:r>
      <w:r>
        <w:t xml:space="preserve">สวัสดีค่ะ</w:t>
      </w:r>
      <w:r>
        <w:t xml:space="preserve">”</w:t>
      </w:r>
      <w:r>
        <w:t xml:space="preserve"> </w:t>
      </w:r>
      <w:r>
        <w:t xml:space="preserve">มันต้องเอาคำภาษานั้นน่ะ มาลง มี เดี๋ยวลองดูสวัสดีเฉย ๆ อยากรู้ อยากรู้ สวัสดีเฉย ๆ มีไหม มือไวใจเร็วจริง ๆ เลย สวัสดีเฉย ๆ เป็นไปได้อย่างไร ไม่มีภาษาไทย น้อง Siri ก็มีแล้วน่ะ อยากรู้น่ะ อยากรู้ แสดงว่าคำนี้ คำภาษาไทยยังไม่มี ลอง ก ไก่ ได้ไหม คาใจ คาใจ ไม่ได้ แสดงว่า Speak ภาษาไทยไม่มี ตอนนี้ใน Speech มันมีแต่ Feature นี่หลักการแบบ Basic เลยนะ คือ แค่กดปุ่มแล้วทำอะไรได้นะคะ แต่บางตัว ก็มีข้อจำกัด เหมือนเราไม่มีภาษาไทยเดี๋ยวไปดูวิธีเพิ่มเติมให้นะคะ เดี๋ยววันนี้สิ่งที่อยากให้ทำเพื่อเราจะมาทำงานชิ้นต่อไปนั่นก็คือเตรียมภาพ หนังสือที่เราจะทำ ทำอะไรดี เราจะแบ่งกันนะคะ แบ่งฝั่งแบ่งทีม ไม่ใช่แบ่งฝั่งแบ่งทีม 1 ตอนนี้ภาษาอังกฤษได้แล้ว เพราะฉะนั้น ให้เลือกภาพคำศัพท์ที่มันตรงกับคำศัพท์ภาษาอังกฤษที่เราจะมาทำแอป นึกออกนะ 5 5 คำนะคะ ไม่ต้องเอาคำยากนะลูก ให้ค้น 1. ค้นภาพที่จะนำมาใช้เป็นคำศัพท์นะ 5 รูปนะคะ ก็ไม่ควรเป็นหมวดกระจัดกระจาย เช่น ถ้าใครได้ขนม ก็ขนมไปเลย 5 รูป ทั้ง 5 รูป นึกออกไหม เหมือนเค้ก เหมือน แยมโรล อะไรอย่างนี้ เพราะฉะนั้นก็คือ 5 รูป ถ้าใครได้ต้นไม้ก็ 5 อย่างนะ ให้มันเป็นหมวดเดียวกันนะ ให้นึกถึงเหมือนเวลาทำหนังสือ 1 เล่ม เรื่องของต้นไม้ก็ต้นไม้ เรื่องของอาหารก็อาหาร โอเคไหมคะ อย่างน้อย 5 ภาพ มันทำไวอยู่หรอก มันเข้าใจ ค้นรูปไว้เพื่อมาใช้ประกอบ 5 รูป โอเคนะ สัปดาห์หน้า คือไม่มานั่งค้นแในห้องไม่อย่างนั้นมันจะเสียเวลานะลูก เพราะฉะนั้น หารอไว้เลย ส่งเข้าอะไร Google Drive ตัวเองไว้ แล้วพอสัปดาห์หน้ามามาเปิด แม่บอกเตรียมภาพจะมาใช้ มา Desing จะใส่รูปลงไปตรงไหนอะไรอย่างไรให้มีข้อความทำไว้เลยนะคะ อย่างน้อยต้องมีรูปเพื่อจะมาใช้งาน 5 รูปแล้วล่ะ โอเคนะ เพิ่มอีกอันหนึ่ง วิดีโอให้นึกว่าไอ้ภาพที่เราเอามาใช้เป็นเรื่องเกี่ยวกับอะไร ก็หาวิดีโอที่เกี่ยวข้องกับเรื่องนั้น ก็เดี๋ยว เดี๋ยว หามาสิ หามาไว้ อยากเอานั่นล่ะ ก็แม่จะพาลงวิดีโอไวทำอย่างไร เพราะฉะนั้น ก็หาไว้ หาแค่เป้นตัวอย่างแค่เรื่องเดียว ทำเป็น File ไว้เลย ทั้งเป็น File แล้วก็เป็น Youtube Link ไว้ เด็ก ๆ ทำโฟล์เดอร์ตัวเองไว้ก็ได้นึกออกนะ พอเวลามาหางานจะได้รุ้ว่า งานนี้ วิชาทำแอปนี่ ข้อมูลที่ให้หาไว้อยู่ในนี้ เปิดมาปุ๊บ ใช้งานได้เลยนะคะ อย่างน้อย 5 รูปแล้วก็วิดีโอ 1 เรื่อง ที่เกี่ยวข้องกับเรื่องที่ตัวเองจะทำนั่นล่ะ โอเคนะ เป็นตัวอย่างนะคะ จะได้ไม่เสียเวลา ทีนี้เราจะไม่ทำแค่หน้าเดียว เพราะมันจะต้องแอปพลิเคชันมันไม่ได้มีแค่หน้าเดียวจบนะ มันจะมีหน้าต่อไป ให้หา 5 หน้าว่า ไปหน้านี้ทำอย่างไร จะไปหน้านี้ทำอย่างไร ทำอย่างไร จะกลับมาหน้าแรกทำอย่างไร นึกออกไหม เราจะได้ทำหน้าที่ต่อเนื่องไปนะคะ ในสัปดาห์หน้า เพราะฉะนั้น เตรียมภาพ ภาพประกอบอย่างน้อย 5 ภาพนะคะ และวิดีโอประกอบ 1 เรื่อง โอเคนะคะ ค้นมาให้เรียบร้อย เราจะไม่มาค้นในห้องนะ สั่งไว้ก่อนนะ พอถึงเวลาก็คือพร้อมเอารูปลง ในแต่ละ เลยนะคะ เพราะสังเกตว่าใน Thunkable มันจะแสดงหน้าเป็น Scene ที่ 1 นะ ในตัวอย่างนี้ เหมือนงานเดิมที่แม่… ที่พี่เขาทำไว้นี่ เห็นไหม นี่ Scene มันจะมีหลาย Scene เลย มันไม่ได้มีแค่ 1 หน้า เห็นไหมน่ะ อันนี้ภาษาอังกฤษนะให้ถึง แม่ให้ถึงเท่าไร คำศัพท์ภาษาอังกฤษมี A-Z โน่น อันนี้ทีละคำ อันนี้ทีละตัวอักษรไม่ใช่คำ นี่อยากให้มันเล่นอย่างนี้ให้ดูใช่ไหม นี่พอกดนี่ แล้วเข้า Youtube นี่ หาไว้ จะทำอย่างไรถึงจะโผล่มานี่ได้นะคะ เพราะฉะนั้น ก็ต้องหาไว้ด้วย โอเคนะ เพื่อให้ไม่เป็นการเสียเวลา สัปดาห์นี้พอแค่นี้นะคะ เด็ก ๆ ยังมีเวลาเหลือ ก็คือหารูป แล้วก็หาวิดีโอไว้ได้เลยนะคะ โอเคค่ะ ขอบคุณพี่ล่ามค่ะ สำหรับวันนี้ ขอบคุณค่ะ เจอกันสัปดาห์หน้า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30766</dc:title>
  <dc:creator/>
  <cp:keywords/>
  <dcterms:created xsi:type="dcterms:W3CDTF">2024-01-04T03:00:35Z</dcterms:created>
  <dcterms:modified xsi:type="dcterms:W3CDTF">2024-01-04T0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รกฎาคม 2566 เวลา 09.00 น.</vt:lpwstr>
  </property>
  <property fmtid="{D5CDD505-2E9C-101B-9397-08002B2CF9AE}" pid="3" name="subtitle">
    <vt:lpwstr/>
  </property>
</Properties>
</file>